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DEA" w:rsidRDefault="00C7033B">
      <w:r>
        <w:t>Span is used to style a part of an element</w:t>
      </w:r>
    </w:p>
    <w:p w:rsidR="00C7033B" w:rsidRDefault="00C7033B"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My mother has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pan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</w:t>
      </w:r>
      <w:bookmarkStart w:id="0" w:name="_GoBack"/>
      <w:bookmarkEnd w:id="0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color</w:t>
      </w:r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:blue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blue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span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yes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sectPr w:rsidR="00C70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sTQ2sTAyNTIzNjBX0lEKTi0uzszPAykwrAUAQiIdFCwAAAA="/>
  </w:docVars>
  <w:rsids>
    <w:rsidRoot w:val="00AC75B0"/>
    <w:rsid w:val="003E570E"/>
    <w:rsid w:val="00990BCD"/>
    <w:rsid w:val="00AC75B0"/>
    <w:rsid w:val="00AE6BA3"/>
    <w:rsid w:val="00C70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CC3DD"/>
  <w15:chartTrackingRefBased/>
  <w15:docId w15:val="{A020B227-3ACD-4639-9617-FCD4A49B2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agnamecolor">
    <w:name w:val="tagnamecolor"/>
    <w:basedOn w:val="DefaultParagraphFont"/>
    <w:rsid w:val="00C7033B"/>
  </w:style>
  <w:style w:type="character" w:customStyle="1" w:styleId="tagcolor">
    <w:name w:val="tagcolor"/>
    <w:basedOn w:val="DefaultParagraphFont"/>
    <w:rsid w:val="00C7033B"/>
  </w:style>
  <w:style w:type="character" w:customStyle="1" w:styleId="attributecolor">
    <w:name w:val="attributecolor"/>
    <w:basedOn w:val="DefaultParagraphFont"/>
    <w:rsid w:val="00C7033B"/>
  </w:style>
  <w:style w:type="character" w:customStyle="1" w:styleId="attributevaluecolor">
    <w:name w:val="attributevaluecolor"/>
    <w:basedOn w:val="DefaultParagraphFont"/>
    <w:rsid w:val="00C703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2-04-11T11:15:00Z</dcterms:created>
  <dcterms:modified xsi:type="dcterms:W3CDTF">2022-04-11T12:46:00Z</dcterms:modified>
</cp:coreProperties>
</file>